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0ac584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8b0e5a7-fca8-4e38-a88d-7b6bc8e206b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5:38:45Z</dcterms:created>
  <dcterms:modified xsi:type="dcterms:W3CDTF">2023-08-03T15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